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F7443" w14:textId="77777777" w:rsidR="00E43CD8" w:rsidRDefault="00023E22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  <w:r>
        <w:rPr>
          <w:rFonts w:ascii="Arial Narrow" w:hAnsi="Arial Narrow"/>
          <w:b/>
          <w:sz w:val="32"/>
          <w:szCs w:val="32"/>
          <w:lang w:val="el-GR"/>
        </w:rPr>
        <w:t>Π</w:t>
      </w:r>
      <w:r w:rsidR="006D0188">
        <w:rPr>
          <w:rFonts w:ascii="Arial Narrow" w:hAnsi="Arial Narrow"/>
          <w:b/>
          <w:sz w:val="32"/>
          <w:szCs w:val="32"/>
          <w:lang w:val="el-GR"/>
        </w:rPr>
        <w:t>ρ</w:t>
      </w:r>
      <w:r>
        <w:rPr>
          <w:rFonts w:ascii="Arial Narrow" w:hAnsi="Arial Narrow"/>
          <w:b/>
          <w:sz w:val="32"/>
          <w:szCs w:val="32"/>
          <w:lang w:val="el-GR"/>
        </w:rPr>
        <w:t>οσχέδιο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 xml:space="preserve"> για την εκπόνηση </w:t>
      </w:r>
      <w:r w:rsidR="00B0777B" w:rsidRPr="008B04B3">
        <w:rPr>
          <w:rFonts w:ascii="Arial Narrow" w:hAnsi="Arial Narrow"/>
          <w:b/>
          <w:sz w:val="32"/>
          <w:szCs w:val="32"/>
          <w:lang w:val="el-GR"/>
        </w:rPr>
        <w:t>διδακτορικής διατριβής</w:t>
      </w:r>
      <w:r w:rsidR="00F3641B" w:rsidRPr="00F3641B">
        <w:rPr>
          <w:rFonts w:ascii="Arial Narrow" w:hAnsi="Arial Narrow"/>
          <w:b/>
          <w:sz w:val="32"/>
          <w:szCs w:val="32"/>
          <w:lang w:val="el-GR"/>
        </w:rPr>
        <w:t xml:space="preserve"> 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 xml:space="preserve">στο </w:t>
      </w:r>
    </w:p>
    <w:p w14:paraId="20C8C2DE" w14:textId="0E9FD808" w:rsidR="00B0777B" w:rsidRPr="00C46920" w:rsidRDefault="006A413B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  <w:r w:rsidRPr="008B04B3">
        <w:rPr>
          <w:rFonts w:ascii="Arial Narrow" w:hAnsi="Arial Narrow"/>
          <w:b/>
          <w:sz w:val="32"/>
          <w:szCs w:val="32"/>
          <w:lang w:val="el-GR"/>
        </w:rPr>
        <w:t xml:space="preserve">Τμήμα </w:t>
      </w:r>
      <w:r w:rsidR="00C46920">
        <w:rPr>
          <w:rFonts w:ascii="Arial Narrow" w:hAnsi="Arial Narrow"/>
          <w:b/>
          <w:sz w:val="32"/>
          <w:szCs w:val="32"/>
          <w:lang w:val="el-GR"/>
        </w:rPr>
        <w:t>Μηχανικών Ορυκτών Πόρων</w:t>
      </w:r>
    </w:p>
    <w:p w14:paraId="50E877BE" w14:textId="77777777" w:rsidR="00B0777B" w:rsidRPr="008B04B3" w:rsidRDefault="00B0777B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</w:p>
    <w:p w14:paraId="01469D9A" w14:textId="77777777" w:rsidR="00B0777B" w:rsidRPr="00F51A50" w:rsidRDefault="006D0188" w:rsidP="006A413B">
      <w:pPr>
        <w:spacing w:after="0" w:line="360" w:lineRule="auto"/>
        <w:jc w:val="both"/>
        <w:rPr>
          <w:rFonts w:ascii="Arial Narrow" w:hAnsi="Arial Narrow"/>
          <w:i/>
          <w:sz w:val="24"/>
          <w:szCs w:val="32"/>
          <w:lang w:val="el-GR"/>
        </w:rPr>
      </w:pPr>
      <w:r>
        <w:rPr>
          <w:rFonts w:ascii="Arial Narrow" w:hAnsi="Arial Narrow"/>
          <w:i/>
          <w:sz w:val="24"/>
          <w:lang w:val="el-GR"/>
        </w:rPr>
        <w:t xml:space="preserve">Το </w:t>
      </w:r>
      <w:r w:rsidR="00B0777B" w:rsidRPr="00F51A50">
        <w:rPr>
          <w:rFonts w:ascii="Arial Narrow" w:hAnsi="Arial Narrow"/>
          <w:i/>
          <w:sz w:val="24"/>
          <w:lang w:val="el-GR"/>
        </w:rPr>
        <w:t>«</w:t>
      </w:r>
      <w:r>
        <w:rPr>
          <w:rFonts w:ascii="Arial Narrow" w:hAnsi="Arial Narrow"/>
          <w:i/>
          <w:sz w:val="24"/>
          <w:szCs w:val="32"/>
          <w:lang w:val="el-GR"/>
        </w:rPr>
        <w:t>Προσχέδιο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ια την εκπόνηση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δακτορικής διατριβής» </w:t>
      </w:r>
      <w:r>
        <w:rPr>
          <w:rFonts w:ascii="Arial Narrow" w:hAnsi="Arial Narrow"/>
          <w:i/>
          <w:sz w:val="24"/>
          <w:szCs w:val="32"/>
          <w:lang w:val="el-GR"/>
        </w:rPr>
        <w:t xml:space="preserve">συμπληρώνεται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>αποκλειστικά μέσω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του παρόντος πρότυπου εγγράφου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,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το οποίο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ατίθεται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>ηλεκτρονικά από τη</w:t>
      </w:r>
      <w:r w:rsidR="00F3641B">
        <w:rPr>
          <w:rFonts w:ascii="Arial Narrow" w:hAnsi="Arial Narrow"/>
          <w:i/>
          <w:sz w:val="24"/>
          <w:szCs w:val="32"/>
          <w:lang w:val="el-GR"/>
        </w:rPr>
        <w:t>ν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ραμματεία του Τμήματος </w:t>
      </w:r>
      <w:r w:rsidR="00C46920">
        <w:rPr>
          <w:rFonts w:ascii="Arial Narrow" w:hAnsi="Arial Narrow"/>
          <w:i/>
          <w:sz w:val="24"/>
          <w:szCs w:val="32"/>
          <w:lang w:val="el-GR"/>
        </w:rPr>
        <w:t>Μηχανικών Ορυκτών Πόρων</w:t>
      </w:r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στους/ις</w:t>
      </w:r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ενδιαφερόμενους/ες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. </w:t>
      </w:r>
    </w:p>
    <w:p w14:paraId="0D18CDCD" w14:textId="77777777" w:rsidR="00B0777B" w:rsidRPr="008B04B3" w:rsidRDefault="00B0777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0B9BF570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1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Pr="00F22C37">
        <w:rPr>
          <w:rFonts w:ascii="Arial Narrow" w:hAnsi="Arial Narrow"/>
          <w:b/>
          <w:sz w:val="28"/>
          <w:szCs w:val="28"/>
          <w:lang w:val="el-GR"/>
        </w:rPr>
        <w:t xml:space="preserve"> Ταυτότητα </w:t>
      </w:r>
      <w:r w:rsidR="006A413B" w:rsidRPr="00F22C37">
        <w:rPr>
          <w:rFonts w:ascii="Arial Narrow" w:hAnsi="Arial Narrow"/>
          <w:b/>
          <w:sz w:val="28"/>
          <w:szCs w:val="28"/>
          <w:lang w:val="el-GR"/>
        </w:rPr>
        <w:t>διατριβής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8B04B3" w14:paraId="61CBF2C2" w14:textId="77777777" w:rsidTr="00FC7E5C">
        <w:tc>
          <w:tcPr>
            <w:tcW w:w="8505" w:type="dxa"/>
            <w:shd w:val="clear" w:color="auto" w:fill="BFBFBF"/>
            <w:vAlign w:val="center"/>
          </w:tcPr>
          <w:p w14:paraId="79237EFF" w14:textId="77777777" w:rsidR="00B0777B" w:rsidRPr="008B04B3" w:rsidRDefault="00B0777B" w:rsidP="00946F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1</w:t>
            </w:r>
            <w:r w:rsid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1</w:t>
            </w: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 Τίτλος</w:t>
            </w:r>
          </w:p>
        </w:tc>
      </w:tr>
      <w:tr w:rsidR="00B0777B" w:rsidRPr="00AA3F1B" w14:paraId="20177A32" w14:textId="77777777" w:rsidTr="00FC7E5C">
        <w:trPr>
          <w:trHeight w:val="1474"/>
        </w:trPr>
        <w:tc>
          <w:tcPr>
            <w:tcW w:w="8505" w:type="dxa"/>
          </w:tcPr>
          <w:p w14:paraId="682CF748" w14:textId="77777777" w:rsidR="006A413B" w:rsidRPr="008B04B3" w:rsidRDefault="006A413B" w:rsidP="00FC7E5C">
            <w:pPr>
              <w:spacing w:before="120" w:after="120" w:line="360" w:lineRule="auto"/>
              <w:jc w:val="both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αγράφεται ο πλήρης τίτλος της προτεινόμενης διδακτορικής διατριβής. Ο τίτλος πρέπει να είναι περιεκτικός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>, κατανοητός και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όσο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 το δυνατόν σύντομος. Όταν περιέχονται γεωγραφικοί προσδιορισμοί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 xml:space="preserve">στον τίτλο, 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αυτοί πρέπει να είναι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>γενικοί και όχι τοπωνύμια</w:t>
            </w:r>
            <w:r w:rsidR="00810DA9" w:rsidRPr="006D0188">
              <w:rPr>
                <w:rFonts w:ascii="Arial Narrow" w:hAnsi="Arial Narrow"/>
                <w:i/>
                <w:lang w:val="el-GR"/>
              </w:rPr>
              <w:t>. Στην περίπτωση που επιβάλλεται να περιέχονται τοπωνύμια αυτά πρέπει να συνοδεύονται και από τους ευρύτερους γεωγραφικούς προσδιορισμούς που τα χαρακτηρίζουν</w:t>
            </w:r>
            <w:r w:rsidR="00810DA9">
              <w:rPr>
                <w:rFonts w:ascii="Arial Narrow" w:hAnsi="Arial Narrow"/>
                <w:sz w:val="24"/>
                <w:szCs w:val="24"/>
                <w:lang w:val="el-GR"/>
              </w:rPr>
              <w:t>].</w:t>
            </w:r>
          </w:p>
        </w:tc>
      </w:tr>
      <w:tr w:rsidR="00B0777B" w:rsidRPr="00023E22" w14:paraId="02698C67" w14:textId="77777777" w:rsidTr="00FC7E5C">
        <w:tc>
          <w:tcPr>
            <w:tcW w:w="8505" w:type="dxa"/>
            <w:shd w:val="clear" w:color="auto" w:fill="BFBFBF"/>
            <w:vAlign w:val="center"/>
          </w:tcPr>
          <w:p w14:paraId="3FB79F5D" w14:textId="77777777" w:rsidR="00B0777B" w:rsidRPr="008B04B3" w:rsidRDefault="008B04B3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B0777B"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2. Ταυτότητα υποψηφίου </w:t>
            </w:r>
          </w:p>
        </w:tc>
      </w:tr>
      <w:tr w:rsidR="00B0777B" w:rsidRPr="00AA3F1B" w14:paraId="6812D8D4" w14:textId="77777777" w:rsidTr="00FC7E5C">
        <w:tc>
          <w:tcPr>
            <w:tcW w:w="8505" w:type="dxa"/>
          </w:tcPr>
          <w:p w14:paraId="263C0830" w14:textId="77777777" w:rsidR="00B0777B" w:rsidRPr="00FC7E5C" w:rsidRDefault="008C3EE1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>Αναγράφεται το ονοματεπώνυμο του υποψηφί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>,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ο τίτλος τ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και ότι αφορά τις μεταπτυχιακές σπουδές του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B0777B" w:rsidRPr="006D0188" w14:paraId="63A46F83" w14:textId="77777777" w:rsidTr="006D0188">
        <w:tc>
          <w:tcPr>
            <w:tcW w:w="8505" w:type="dxa"/>
            <w:shd w:val="clear" w:color="auto" w:fill="BFBFBF" w:themeFill="background1" w:themeFillShade="BF"/>
          </w:tcPr>
          <w:p w14:paraId="3615211F" w14:textId="77777777" w:rsidR="00B0777B" w:rsidRPr="008B04B3" w:rsidRDefault="008B04B3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3.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Π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ροτεινόμενο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F76EB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επιβλέποντ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α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θηγητής</w:t>
            </w:r>
          </w:p>
        </w:tc>
      </w:tr>
      <w:tr w:rsidR="00B0777B" w:rsidRPr="00AA3F1B" w14:paraId="3CC9B1A8" w14:textId="77777777" w:rsidTr="00FC7E5C">
        <w:tc>
          <w:tcPr>
            <w:tcW w:w="8505" w:type="dxa"/>
          </w:tcPr>
          <w:p w14:paraId="3656D8D8" w14:textId="77777777" w:rsidR="00B0777B" w:rsidRPr="00FC7E5C" w:rsidRDefault="008C3EE1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ναγράφεται το ονοματεπώνυμο του 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 xml:space="preserve">προτεινόμενου </w:t>
            </w:r>
            <w:r w:rsidRPr="006D0188">
              <w:rPr>
                <w:rFonts w:ascii="Arial Narrow" w:hAnsi="Arial Narrow"/>
                <w:i/>
                <w:lang w:val="el-GR"/>
              </w:rPr>
              <w:t>επιβλέποντα καθηγητή, η βαθμίδα του και ο Τομέας που ανήκει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20B1560C" w14:textId="77777777" w:rsidR="007736A4" w:rsidRDefault="007736A4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</w:p>
    <w:p w14:paraId="4E3EBFEF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2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7736A4">
        <w:rPr>
          <w:rFonts w:ascii="Arial Narrow" w:hAnsi="Arial Narrow"/>
          <w:b/>
          <w:sz w:val="28"/>
          <w:szCs w:val="28"/>
          <w:lang w:val="el-GR"/>
        </w:rPr>
        <w:t>Τρέχουσα στάθμιση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και</w:t>
      </w:r>
      <w:r w:rsidR="007736A4">
        <w:rPr>
          <w:rFonts w:ascii="Arial Narrow" w:hAnsi="Arial Narrow"/>
          <w:b/>
          <w:sz w:val="28"/>
          <w:szCs w:val="28"/>
          <w:lang w:val="el-GR"/>
        </w:rPr>
        <w:t xml:space="preserve"> αναγκαιότητ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AA3F1B" w14:paraId="779C2CD5" w14:textId="77777777" w:rsidTr="00FC7E5C">
        <w:trPr>
          <w:trHeight w:val="320"/>
        </w:trPr>
        <w:tc>
          <w:tcPr>
            <w:tcW w:w="8505" w:type="dxa"/>
            <w:shd w:val="clear" w:color="auto" w:fill="BFBFBF"/>
          </w:tcPr>
          <w:p w14:paraId="585608CB" w14:textId="77777777" w:rsidR="00B0777B" w:rsidRPr="006D0188" w:rsidRDefault="00B0777B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="008B04B3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2.1</w:t>
            </w:r>
            <w:r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. </w:t>
            </w:r>
            <w:r w:rsidR="00FA2DEB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Ανασκόπηση</w:t>
            </w:r>
            <w:r w:rsidR="007736A4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ι αναγκαιότητα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15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00 χαρακτήρες)</w:t>
            </w:r>
          </w:p>
        </w:tc>
      </w:tr>
      <w:tr w:rsidR="008B04B3" w:rsidRPr="00AA3F1B" w14:paraId="2F45F2BE" w14:textId="77777777" w:rsidTr="00FC7E5C">
        <w:trPr>
          <w:trHeight w:val="320"/>
        </w:trPr>
        <w:tc>
          <w:tcPr>
            <w:tcW w:w="8505" w:type="dxa"/>
            <w:shd w:val="clear" w:color="auto" w:fill="auto"/>
          </w:tcPr>
          <w:p w14:paraId="3D70E675" w14:textId="77777777" w:rsidR="008B04B3" w:rsidRPr="00FC7E5C" w:rsidRDefault="008B04B3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Στάθμιση</w:t>
            </w:r>
            <w:r w:rsidR="00FA2DEB" w:rsidRPr="006D0188">
              <w:rPr>
                <w:rFonts w:ascii="Arial Narrow" w:hAnsi="Arial Narrow"/>
                <w:i/>
                <w:lang w:val="el-GR"/>
              </w:rPr>
              <w:t xml:space="preserve"> της υπάρχουσας κατάσταση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και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βιβλιογραφική τεκμηρίωση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. Σ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φής διατύπωση της ερευνητικού 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προβλήματος</w:t>
            </w:r>
            <w:r w:rsidR="005D5F67" w:rsidRPr="006D0188">
              <w:rPr>
                <w:rFonts w:ascii="Arial Narrow" w:hAnsi="Arial Narrow"/>
                <w:i/>
                <w:lang w:val="el-GR"/>
              </w:rPr>
              <w:t>/των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που η διατριβή καλείται να απαντήσει.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Σαφής επεξήγηση της α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ναγκαιότητα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εκπόνησης της προτει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>νόμενης διδακτορικής διατριβής.</w:t>
            </w:r>
            <w:r w:rsidR="006D0188" w:rsidRPr="006D0188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1043F9" w:rsidRPr="00FC7E5C" w14:paraId="68A47677" w14:textId="77777777" w:rsidTr="00FC7E5C">
        <w:tc>
          <w:tcPr>
            <w:tcW w:w="8505" w:type="dxa"/>
            <w:shd w:val="clear" w:color="auto" w:fill="BFBFBF"/>
          </w:tcPr>
          <w:p w14:paraId="297E2D81" w14:textId="77777777" w:rsidR="001043F9" w:rsidRDefault="001043F9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2.2 Στόχοι</w:t>
            </w:r>
            <w:r w:rsidR="00F67E2D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500 χαρακτήρες)</w:t>
            </w:r>
          </w:p>
        </w:tc>
      </w:tr>
      <w:tr w:rsidR="001043F9" w:rsidRPr="00AA3F1B" w14:paraId="273BDA5A" w14:textId="77777777" w:rsidTr="00FC7E5C">
        <w:tc>
          <w:tcPr>
            <w:tcW w:w="8505" w:type="dxa"/>
            <w:shd w:val="clear" w:color="auto" w:fill="auto"/>
          </w:tcPr>
          <w:p w14:paraId="0861B3D0" w14:textId="77777777" w:rsidR="001043F9" w:rsidRPr="001043F9" w:rsidRDefault="001043F9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άπτυξη του βασικού και των επιμέρους στόχων της διατριβής</w:t>
            </w:r>
            <w:r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3E34737B" w14:textId="77777777" w:rsidR="00FA2DEB" w:rsidRDefault="00FA2DE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7D3F05C7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lastRenderedPageBreak/>
        <w:t>3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227CF4" w:rsidRPr="00F22C37">
        <w:rPr>
          <w:rFonts w:ascii="Arial Narrow" w:hAnsi="Arial Narrow"/>
          <w:b/>
          <w:sz w:val="28"/>
          <w:szCs w:val="28"/>
          <w:lang w:val="el-GR"/>
        </w:rPr>
        <w:t xml:space="preserve"> Μεθοδολογία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(έως </w:t>
      </w:r>
      <w:r w:rsidR="006D0188">
        <w:rPr>
          <w:rFonts w:ascii="Arial Narrow" w:hAnsi="Arial Narrow"/>
          <w:b/>
          <w:sz w:val="28"/>
          <w:szCs w:val="28"/>
          <w:lang w:val="el-GR"/>
        </w:rPr>
        <w:t>1</w:t>
      </w:r>
      <w:r w:rsidR="00F67E2D">
        <w:rPr>
          <w:rFonts w:ascii="Arial Narrow" w:hAnsi="Arial Narrow"/>
          <w:b/>
          <w:sz w:val="28"/>
          <w:szCs w:val="28"/>
          <w:lang w:val="el-GR"/>
        </w:rPr>
        <w:t>0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E43CD8" w14:paraId="6E05E54C" w14:textId="77777777" w:rsidTr="00FC7E5C">
        <w:tc>
          <w:tcPr>
            <w:tcW w:w="8505" w:type="dxa"/>
            <w:shd w:val="clear" w:color="auto" w:fill="auto"/>
          </w:tcPr>
          <w:p w14:paraId="75CDAA29" w14:textId="77777777" w:rsidR="00227CF4" w:rsidRPr="00FC7E5C" w:rsidRDefault="002265C6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Περιγραφή τ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ου υλικού μελέτης</w:t>
            </w:r>
            <w:r w:rsidR="00520967" w:rsidRPr="006D0188">
              <w:rPr>
                <w:rFonts w:ascii="Arial Narrow" w:hAnsi="Arial Narrow"/>
                <w:i/>
                <w:lang w:val="el-GR"/>
              </w:rPr>
              <w:t>, των δεδομέν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 xml:space="preserve"> και τ</w:t>
            </w:r>
            <w:r w:rsidRPr="006D0188">
              <w:rPr>
                <w:rFonts w:ascii="Arial Narrow" w:hAnsi="Arial Narrow"/>
                <w:i/>
                <w:lang w:val="el-GR"/>
              </w:rPr>
              <w:t>ης μεθοδολογίας που θα ακολουθηθεί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για την εκπόνηση της διδακτορικής διατριβής. Να γίνει εκτίμηση της έκτασης των μετρήσε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/εργασιών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πεδίου και να αναφερθεί 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που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θα γίνουν οι εργαστηριακές μετρήσεις, τί εξοπλισμός θα χρησιμοποιηθεί και πού είναι εγκατεστημένος αυτός ο εξοπλισμός; Εάν προβλέπεται ερευνητικό έργο εκτός ΑΠΘ ή στο εξωτερικό πόσο θα διαρκέσει και πως αυτό θα καλυφθεί οικονομικά;</w:t>
            </w:r>
            <w:r w:rsidR="00227CF4"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</w:t>
            </w:r>
          </w:p>
        </w:tc>
      </w:tr>
    </w:tbl>
    <w:p w14:paraId="733A7EEE" w14:textId="77777777" w:rsidR="00227CF4" w:rsidRDefault="00227CF4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26246713" w14:textId="77777777" w:rsidR="00F67E2D" w:rsidRPr="00CE7AE6" w:rsidRDefault="00F67E2D" w:rsidP="0096189E">
      <w:pPr>
        <w:spacing w:before="120"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CE7AE6">
        <w:rPr>
          <w:rFonts w:ascii="Arial Narrow" w:hAnsi="Arial Narrow"/>
          <w:b/>
          <w:sz w:val="28"/>
          <w:szCs w:val="28"/>
          <w:lang w:val="el-GR"/>
        </w:rPr>
        <w:t>4. Πρωτοτυπία</w:t>
      </w:r>
      <w:r>
        <w:rPr>
          <w:rFonts w:ascii="Arial Narrow" w:hAnsi="Arial Narrow"/>
          <w:b/>
          <w:sz w:val="28"/>
          <w:szCs w:val="28"/>
          <w:lang w:val="el-GR"/>
        </w:rPr>
        <w:t xml:space="preserve"> (έως 5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4E1B90" w:rsidRPr="00E43CD8" w14:paraId="6D427237" w14:textId="77777777" w:rsidTr="00FC7E5C">
        <w:tc>
          <w:tcPr>
            <w:tcW w:w="8522" w:type="dxa"/>
            <w:shd w:val="clear" w:color="auto" w:fill="auto"/>
          </w:tcPr>
          <w:p w14:paraId="5D930C0F" w14:textId="77777777" w:rsidR="004E1B90" w:rsidRPr="00FC7E5C" w:rsidRDefault="004E1B90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Ποια είναι η πρωτοτυπία της διατριβής; Είναι η πρώτη μελέτη που γίνεται σε αυτό το θέμα; Αν όχι, πώς σχεδιάζεται η προτεινόμενη διδακτορική διατριβή να βελτιώσει τις προϋπάρχουσες μελέτες; Πώς η αποκτούμενη γνώση από την ολοκλήρωση της προτεινόμενης διδακτορικής διατριβής προωθεί την υπάρχουσα γνώση, αλλά και τη μελλοντική έρευνα στο συγκεκριμένο χώρο;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29248EDC" w14:textId="77777777" w:rsidR="004E1B90" w:rsidRDefault="004E1B90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7A895088" w14:textId="77777777" w:rsidR="00520967" w:rsidRPr="00F22C37" w:rsidRDefault="004E1B90" w:rsidP="00520967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>
        <w:rPr>
          <w:rFonts w:ascii="Arial Narrow" w:hAnsi="Arial Narrow"/>
          <w:b/>
          <w:sz w:val="28"/>
          <w:szCs w:val="28"/>
          <w:lang w:val="el-GR"/>
        </w:rPr>
        <w:t>5</w:t>
      </w:r>
      <w:r w:rsidR="00520967">
        <w:rPr>
          <w:rFonts w:ascii="Arial Narrow" w:hAnsi="Arial Narrow"/>
          <w:b/>
          <w:sz w:val="28"/>
          <w:szCs w:val="28"/>
          <w:lang w:val="el-GR"/>
        </w:rPr>
        <w:t>. Χρονοδιάγραμμ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520967" w:rsidRPr="00AA3F1B" w14:paraId="2D8AC1E0" w14:textId="77777777" w:rsidTr="00FC7E5C">
        <w:tc>
          <w:tcPr>
            <w:tcW w:w="8505" w:type="dxa"/>
            <w:shd w:val="clear" w:color="auto" w:fill="auto"/>
          </w:tcPr>
          <w:p w14:paraId="00E35D9B" w14:textId="77777777" w:rsidR="00520967" w:rsidRPr="00FC7E5C" w:rsidRDefault="00520967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514652">
              <w:rPr>
                <w:rFonts w:ascii="Arial Narrow" w:hAnsi="Arial Narrow"/>
                <w:i/>
                <w:lang w:val="el-GR"/>
              </w:rPr>
              <w:t>Ενδεικτικό χρονοδιάγραμμα υλοποίησης των στόχων της διατριβής με βάση την προτεινόμενη μεθοδολογία στο οποίο να παρουσιάζονται τα βασικά στάδια και ο χρόνος υλοποίησ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>ή</w:t>
            </w:r>
            <w:r w:rsidRPr="00514652">
              <w:rPr>
                <w:rFonts w:ascii="Arial Narrow" w:hAnsi="Arial Narrow"/>
                <w:i/>
                <w:lang w:val="el-GR"/>
              </w:rPr>
              <w:t>ς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 xml:space="preserve"> τους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 </w:t>
            </w:r>
          </w:p>
        </w:tc>
      </w:tr>
    </w:tbl>
    <w:p w14:paraId="3F3C7B8D" w14:textId="77777777" w:rsidR="00520967" w:rsidRDefault="00520967" w:rsidP="00520967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sectPr w:rsidR="00520967" w:rsidSect="00FC7E5C">
      <w:headerReference w:type="even" r:id="rId8"/>
      <w:footerReference w:type="default" r:id="rId9"/>
      <w:pgSz w:w="11906" w:h="16838" w:code="9"/>
      <w:pgMar w:top="1134" w:right="1418" w:bottom="1134" w:left="1418" w:header="567" w:footer="567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145B3" w14:textId="77777777" w:rsidR="00D4407F" w:rsidRDefault="00D4407F">
      <w:r>
        <w:separator/>
      </w:r>
    </w:p>
  </w:endnote>
  <w:endnote w:type="continuationSeparator" w:id="0">
    <w:p w14:paraId="7070822A" w14:textId="77777777" w:rsidR="00D4407F" w:rsidRDefault="00D44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6C31D" w14:textId="77777777" w:rsidR="005A51BE" w:rsidRPr="005A51BE" w:rsidRDefault="00425D5D" w:rsidP="00FC7E5C">
    <w:pPr>
      <w:pStyle w:val="a6"/>
      <w:spacing w:after="0" w:line="240" w:lineRule="auto"/>
      <w:jc w:val="center"/>
      <w:rPr>
        <w:rFonts w:ascii="Arial Narrow" w:hAnsi="Arial Narrow"/>
        <w:sz w:val="20"/>
        <w:szCs w:val="20"/>
        <w:lang w:val="el-GR"/>
      </w:rPr>
    </w:pPr>
    <w:r w:rsidRPr="005A51BE">
      <w:rPr>
        <w:rFonts w:ascii="Arial Narrow" w:hAnsi="Arial Narrow"/>
        <w:sz w:val="20"/>
        <w:szCs w:val="20"/>
      </w:rPr>
      <w:fldChar w:fldCharType="begin"/>
    </w:r>
    <w:r w:rsidR="005A51BE" w:rsidRPr="005A51BE">
      <w:rPr>
        <w:rFonts w:ascii="Arial Narrow" w:hAnsi="Arial Narrow"/>
        <w:sz w:val="20"/>
        <w:szCs w:val="20"/>
      </w:rPr>
      <w:instrText xml:space="preserve"> PAGE   \* MERGEFORMAT </w:instrText>
    </w:r>
    <w:r w:rsidRPr="005A51BE">
      <w:rPr>
        <w:rFonts w:ascii="Arial Narrow" w:hAnsi="Arial Narrow"/>
        <w:sz w:val="20"/>
        <w:szCs w:val="20"/>
      </w:rPr>
      <w:fldChar w:fldCharType="separate"/>
    </w:r>
    <w:r w:rsidR="0004099A">
      <w:rPr>
        <w:rFonts w:ascii="Arial Narrow" w:hAnsi="Arial Narrow"/>
        <w:noProof/>
        <w:sz w:val="20"/>
        <w:szCs w:val="20"/>
      </w:rPr>
      <w:t>1</w:t>
    </w:r>
    <w:r w:rsidRPr="005A51BE">
      <w:rPr>
        <w:rFonts w:ascii="Arial Narrow" w:hAnsi="Arial Narrow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4D55A" w14:textId="77777777" w:rsidR="00D4407F" w:rsidRDefault="00D4407F">
      <w:r>
        <w:separator/>
      </w:r>
    </w:p>
  </w:footnote>
  <w:footnote w:type="continuationSeparator" w:id="0">
    <w:p w14:paraId="064C5E29" w14:textId="77777777" w:rsidR="00D4407F" w:rsidRDefault="00D440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873D2" w14:textId="77777777" w:rsidR="00B0777B" w:rsidRDefault="00425D5D" w:rsidP="00B0777B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B0777B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65A00199" w14:textId="77777777" w:rsidR="00B0777B" w:rsidRDefault="00B0777B" w:rsidP="00B0777B">
    <w:pPr>
      <w:pStyle w:val="a4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74365E"/>
    <w:multiLevelType w:val="hybridMultilevel"/>
    <w:tmpl w:val="DA10149A"/>
    <w:lvl w:ilvl="0" w:tplc="0408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14809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xMDAxMbc0MjIzNTBU0lEKTi0uzszPAykwrAUAf15siiwAAAA="/>
  </w:docVars>
  <w:rsids>
    <w:rsidRoot w:val="00A63D63"/>
    <w:rsid w:val="00023E22"/>
    <w:rsid w:val="0004099A"/>
    <w:rsid w:val="000745EB"/>
    <w:rsid w:val="001043F9"/>
    <w:rsid w:val="00133BA4"/>
    <w:rsid w:val="002265C6"/>
    <w:rsid w:val="00227CF4"/>
    <w:rsid w:val="00275289"/>
    <w:rsid w:val="003A0ACE"/>
    <w:rsid w:val="004174F7"/>
    <w:rsid w:val="00425D5D"/>
    <w:rsid w:val="00461FAB"/>
    <w:rsid w:val="004E1B90"/>
    <w:rsid w:val="00514652"/>
    <w:rsid w:val="00520967"/>
    <w:rsid w:val="005A51BE"/>
    <w:rsid w:val="005D5F67"/>
    <w:rsid w:val="00696A9F"/>
    <w:rsid w:val="006A413B"/>
    <w:rsid w:val="006D0188"/>
    <w:rsid w:val="007736A4"/>
    <w:rsid w:val="00810DA9"/>
    <w:rsid w:val="008219B3"/>
    <w:rsid w:val="008B04B3"/>
    <w:rsid w:val="008C3EE1"/>
    <w:rsid w:val="00922CCE"/>
    <w:rsid w:val="00946F88"/>
    <w:rsid w:val="00A0435E"/>
    <w:rsid w:val="00A63D63"/>
    <w:rsid w:val="00A93F8B"/>
    <w:rsid w:val="00AA3F1B"/>
    <w:rsid w:val="00B0777B"/>
    <w:rsid w:val="00B757B2"/>
    <w:rsid w:val="00C15DA4"/>
    <w:rsid w:val="00C46920"/>
    <w:rsid w:val="00D4407F"/>
    <w:rsid w:val="00D94B40"/>
    <w:rsid w:val="00DE6823"/>
    <w:rsid w:val="00DF64EF"/>
    <w:rsid w:val="00E43CD8"/>
    <w:rsid w:val="00E50EEE"/>
    <w:rsid w:val="00E862FB"/>
    <w:rsid w:val="00EC4F45"/>
    <w:rsid w:val="00EF7270"/>
    <w:rsid w:val="00F22C37"/>
    <w:rsid w:val="00F3641B"/>
    <w:rsid w:val="00F51A50"/>
    <w:rsid w:val="00F67E2D"/>
    <w:rsid w:val="00F76EB2"/>
    <w:rsid w:val="00FA2DEB"/>
    <w:rsid w:val="00FC7E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1E6FBF"/>
  <w15:docId w15:val="{2A1318C3-FBCB-40C9-AADF-6CDE3E840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230E"/>
    <w:pPr>
      <w:spacing w:after="200" w:line="276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36252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5D634D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5D634D"/>
  </w:style>
  <w:style w:type="paragraph" w:styleId="a6">
    <w:name w:val="footer"/>
    <w:basedOn w:val="a"/>
    <w:link w:val="Char"/>
    <w:uiPriority w:val="99"/>
    <w:rsid w:val="00562765"/>
    <w:pPr>
      <w:tabs>
        <w:tab w:val="center" w:pos="4153"/>
        <w:tab w:val="right" w:pos="8306"/>
      </w:tabs>
    </w:pPr>
  </w:style>
  <w:style w:type="character" w:customStyle="1" w:styleId="Char">
    <w:name w:val="Υποσέλιδο Char"/>
    <w:link w:val="a6"/>
    <w:uiPriority w:val="99"/>
    <w:rsid w:val="005A51BE"/>
    <w:rPr>
      <w:sz w:val="22"/>
      <w:szCs w:val="22"/>
      <w:lang w:val="en-GB" w:eastAsia="en-US"/>
    </w:rPr>
  </w:style>
  <w:style w:type="character" w:styleId="-">
    <w:name w:val="Hyperlink"/>
    <w:uiPriority w:val="99"/>
    <w:unhideWhenUsed/>
    <w:rsid w:val="00227CF4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5D5F67"/>
    <w:rPr>
      <w:sz w:val="16"/>
      <w:szCs w:val="16"/>
    </w:rPr>
  </w:style>
  <w:style w:type="paragraph" w:styleId="a8">
    <w:name w:val="annotation text"/>
    <w:basedOn w:val="a"/>
    <w:link w:val="Char0"/>
    <w:uiPriority w:val="99"/>
    <w:semiHidden/>
    <w:unhideWhenUsed/>
    <w:rsid w:val="005D5F67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8"/>
    <w:uiPriority w:val="99"/>
    <w:semiHidden/>
    <w:rsid w:val="005D5F67"/>
    <w:rPr>
      <w:lang w:val="en-GB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5D5F67"/>
    <w:rPr>
      <w:b/>
      <w:bCs/>
    </w:rPr>
  </w:style>
  <w:style w:type="character" w:customStyle="1" w:styleId="Char1">
    <w:name w:val="Θέμα σχολίου Char"/>
    <w:basedOn w:val="Char0"/>
    <w:link w:val="a9"/>
    <w:uiPriority w:val="99"/>
    <w:semiHidden/>
    <w:rsid w:val="005D5F67"/>
    <w:rPr>
      <w:b/>
      <w:bCs/>
      <w:lang w:val="en-GB"/>
    </w:rPr>
  </w:style>
  <w:style w:type="paragraph" w:styleId="aa">
    <w:name w:val="Balloon Text"/>
    <w:basedOn w:val="a"/>
    <w:link w:val="Char2"/>
    <w:uiPriority w:val="99"/>
    <w:semiHidden/>
    <w:unhideWhenUsed/>
    <w:rsid w:val="005D5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a"/>
    <w:uiPriority w:val="99"/>
    <w:semiHidden/>
    <w:rsid w:val="005D5F6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B0300-2BEF-4649-A8C4-AA1639C72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0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Έκθεση πρωτοτυπίας και σκοπιμότητας</vt:lpstr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Έκθεση πρωτοτυπίας και σκοπιμότητας</dc:title>
  <dc:creator>Windows User</dc:creator>
  <cp:lastModifiedBy>ΤΕΡΛΕΚΗ ΘΕΟΔΩΡΑ</cp:lastModifiedBy>
  <cp:revision>3</cp:revision>
  <dcterms:created xsi:type="dcterms:W3CDTF">2023-03-06T11:09:00Z</dcterms:created>
  <dcterms:modified xsi:type="dcterms:W3CDTF">2023-03-06T11:09:00Z</dcterms:modified>
</cp:coreProperties>
</file>